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482AAA13"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761F41F6"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w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w:t>
      </w:r>
      <w:r>
        <w:t>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w:t>
      </w:r>
      <w:r w:rsidR="00022274">
        <w:t>n</w:t>
      </w:r>
      <w:r w:rsidR="00717EE5">
        <w:t>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0F2EC7A8" w14:textId="77777777" w:rsidR="00D90D49" w:rsidRDefault="00D90D49" w:rsidP="00051574"/>
    <w:p w14:paraId="3411A329" w14:textId="77777777" w:rsidR="003845A0" w:rsidRPr="00CF48CA" w:rsidRDefault="003845A0" w:rsidP="00051574"/>
    <w:sectPr w:rsidR="003845A0"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PTWgAsNn3SLQAAAA=="/>
  </w:docVars>
  <w:rsids>
    <w:rsidRoot w:val="00E946F8"/>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AF2"/>
    <w:rsid w:val="00025FC4"/>
    <w:rsid w:val="0002646F"/>
    <w:rsid w:val="00026495"/>
    <w:rsid w:val="00031628"/>
    <w:rsid w:val="0003163A"/>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70A11"/>
    <w:rsid w:val="00071624"/>
    <w:rsid w:val="00072EA6"/>
    <w:rsid w:val="00074865"/>
    <w:rsid w:val="0007574E"/>
    <w:rsid w:val="000770F1"/>
    <w:rsid w:val="00080C86"/>
    <w:rsid w:val="00082215"/>
    <w:rsid w:val="00083C71"/>
    <w:rsid w:val="00083FCD"/>
    <w:rsid w:val="000841CE"/>
    <w:rsid w:val="00086A0C"/>
    <w:rsid w:val="00090936"/>
    <w:rsid w:val="00094C02"/>
    <w:rsid w:val="000964B3"/>
    <w:rsid w:val="000964F5"/>
    <w:rsid w:val="000A2AE5"/>
    <w:rsid w:val="000A2FFA"/>
    <w:rsid w:val="000A59C0"/>
    <w:rsid w:val="000A5A48"/>
    <w:rsid w:val="000A6530"/>
    <w:rsid w:val="000A7487"/>
    <w:rsid w:val="000B2D92"/>
    <w:rsid w:val="000B4B89"/>
    <w:rsid w:val="000B51FB"/>
    <w:rsid w:val="000C4CCB"/>
    <w:rsid w:val="000C7921"/>
    <w:rsid w:val="000C7DCD"/>
    <w:rsid w:val="000D4265"/>
    <w:rsid w:val="000E3FAB"/>
    <w:rsid w:val="000E4618"/>
    <w:rsid w:val="000E4EED"/>
    <w:rsid w:val="000E63CF"/>
    <w:rsid w:val="000E7539"/>
    <w:rsid w:val="000F00C6"/>
    <w:rsid w:val="000F0E40"/>
    <w:rsid w:val="000F0F28"/>
    <w:rsid w:val="000F3EAF"/>
    <w:rsid w:val="000F40DF"/>
    <w:rsid w:val="000F74E3"/>
    <w:rsid w:val="000F7F9A"/>
    <w:rsid w:val="00101E7E"/>
    <w:rsid w:val="00101F77"/>
    <w:rsid w:val="00113FDE"/>
    <w:rsid w:val="00117D59"/>
    <w:rsid w:val="00117E61"/>
    <w:rsid w:val="00120BA6"/>
    <w:rsid w:val="00121A60"/>
    <w:rsid w:val="00121C77"/>
    <w:rsid w:val="001223C7"/>
    <w:rsid w:val="001263E4"/>
    <w:rsid w:val="001264E9"/>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41E3"/>
    <w:rsid w:val="00156E9B"/>
    <w:rsid w:val="00157C6E"/>
    <w:rsid w:val="001606C4"/>
    <w:rsid w:val="00162E3C"/>
    <w:rsid w:val="00163AEB"/>
    <w:rsid w:val="001669C1"/>
    <w:rsid w:val="001672C7"/>
    <w:rsid w:val="001704E3"/>
    <w:rsid w:val="00171662"/>
    <w:rsid w:val="00171B29"/>
    <w:rsid w:val="001742CF"/>
    <w:rsid w:val="0018035E"/>
    <w:rsid w:val="00181F46"/>
    <w:rsid w:val="00181FA3"/>
    <w:rsid w:val="00183569"/>
    <w:rsid w:val="0018611C"/>
    <w:rsid w:val="00187485"/>
    <w:rsid w:val="00187D15"/>
    <w:rsid w:val="00191388"/>
    <w:rsid w:val="0019199A"/>
    <w:rsid w:val="00193894"/>
    <w:rsid w:val="001949D2"/>
    <w:rsid w:val="00194F48"/>
    <w:rsid w:val="00195F80"/>
    <w:rsid w:val="00196D68"/>
    <w:rsid w:val="001A3246"/>
    <w:rsid w:val="001A496B"/>
    <w:rsid w:val="001A4A96"/>
    <w:rsid w:val="001A596A"/>
    <w:rsid w:val="001B06FC"/>
    <w:rsid w:val="001B0846"/>
    <w:rsid w:val="001B1398"/>
    <w:rsid w:val="001B1DDE"/>
    <w:rsid w:val="001B2740"/>
    <w:rsid w:val="001B3EEB"/>
    <w:rsid w:val="001B575D"/>
    <w:rsid w:val="001B5878"/>
    <w:rsid w:val="001B62A1"/>
    <w:rsid w:val="001C0ED0"/>
    <w:rsid w:val="001C4748"/>
    <w:rsid w:val="001C63BD"/>
    <w:rsid w:val="001C7988"/>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4449"/>
    <w:rsid w:val="001F4980"/>
    <w:rsid w:val="001F4CBC"/>
    <w:rsid w:val="001F5F28"/>
    <w:rsid w:val="001F7FE5"/>
    <w:rsid w:val="00201D59"/>
    <w:rsid w:val="00203502"/>
    <w:rsid w:val="002063E7"/>
    <w:rsid w:val="00207405"/>
    <w:rsid w:val="002075F9"/>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8"/>
    <w:rsid w:val="002379D9"/>
    <w:rsid w:val="00237DB0"/>
    <w:rsid w:val="002403C0"/>
    <w:rsid w:val="00242236"/>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10E9"/>
    <w:rsid w:val="00282CC4"/>
    <w:rsid w:val="00284EC8"/>
    <w:rsid w:val="0028584D"/>
    <w:rsid w:val="00286F35"/>
    <w:rsid w:val="00290C63"/>
    <w:rsid w:val="00292923"/>
    <w:rsid w:val="00293B94"/>
    <w:rsid w:val="00296575"/>
    <w:rsid w:val="00296C62"/>
    <w:rsid w:val="002A1CFB"/>
    <w:rsid w:val="002A2DF2"/>
    <w:rsid w:val="002A3107"/>
    <w:rsid w:val="002A5679"/>
    <w:rsid w:val="002A63E0"/>
    <w:rsid w:val="002A74E2"/>
    <w:rsid w:val="002B5A35"/>
    <w:rsid w:val="002C056F"/>
    <w:rsid w:val="002C34B4"/>
    <w:rsid w:val="002C53B8"/>
    <w:rsid w:val="002C56B8"/>
    <w:rsid w:val="002C5D5C"/>
    <w:rsid w:val="002C7E59"/>
    <w:rsid w:val="002D341B"/>
    <w:rsid w:val="002D3EB4"/>
    <w:rsid w:val="002D65A5"/>
    <w:rsid w:val="002D7FB6"/>
    <w:rsid w:val="002E2920"/>
    <w:rsid w:val="002E589D"/>
    <w:rsid w:val="002F1CCE"/>
    <w:rsid w:val="002F286E"/>
    <w:rsid w:val="002F2D4C"/>
    <w:rsid w:val="002F3FEC"/>
    <w:rsid w:val="002F4A38"/>
    <w:rsid w:val="002F583B"/>
    <w:rsid w:val="002F5A2C"/>
    <w:rsid w:val="002F5BD6"/>
    <w:rsid w:val="002F6361"/>
    <w:rsid w:val="002F6B52"/>
    <w:rsid w:val="00302BCE"/>
    <w:rsid w:val="00303FC0"/>
    <w:rsid w:val="0030405B"/>
    <w:rsid w:val="003048A1"/>
    <w:rsid w:val="0030501D"/>
    <w:rsid w:val="00305AFF"/>
    <w:rsid w:val="003078B6"/>
    <w:rsid w:val="00310426"/>
    <w:rsid w:val="00311C88"/>
    <w:rsid w:val="003123CE"/>
    <w:rsid w:val="00313037"/>
    <w:rsid w:val="00313570"/>
    <w:rsid w:val="003150E8"/>
    <w:rsid w:val="00315628"/>
    <w:rsid w:val="00316391"/>
    <w:rsid w:val="0031644C"/>
    <w:rsid w:val="003171AF"/>
    <w:rsid w:val="003215DC"/>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2447"/>
    <w:rsid w:val="00382B4E"/>
    <w:rsid w:val="003834F6"/>
    <w:rsid w:val="003845A0"/>
    <w:rsid w:val="00386970"/>
    <w:rsid w:val="00393995"/>
    <w:rsid w:val="003942FB"/>
    <w:rsid w:val="00397C82"/>
    <w:rsid w:val="003A0E59"/>
    <w:rsid w:val="003A27B8"/>
    <w:rsid w:val="003A2D6A"/>
    <w:rsid w:val="003A38D7"/>
    <w:rsid w:val="003A39E5"/>
    <w:rsid w:val="003A3DB5"/>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57C7"/>
    <w:rsid w:val="00426400"/>
    <w:rsid w:val="00426B5E"/>
    <w:rsid w:val="00427167"/>
    <w:rsid w:val="0043173D"/>
    <w:rsid w:val="00431D63"/>
    <w:rsid w:val="00435529"/>
    <w:rsid w:val="00440952"/>
    <w:rsid w:val="00441206"/>
    <w:rsid w:val="00444E86"/>
    <w:rsid w:val="00445388"/>
    <w:rsid w:val="00447AB2"/>
    <w:rsid w:val="004513E1"/>
    <w:rsid w:val="00451E8B"/>
    <w:rsid w:val="00452E4E"/>
    <w:rsid w:val="004534DA"/>
    <w:rsid w:val="004548B7"/>
    <w:rsid w:val="004549DF"/>
    <w:rsid w:val="00454B82"/>
    <w:rsid w:val="00454D86"/>
    <w:rsid w:val="00456691"/>
    <w:rsid w:val="0046018F"/>
    <w:rsid w:val="00460866"/>
    <w:rsid w:val="004613CB"/>
    <w:rsid w:val="00461D51"/>
    <w:rsid w:val="0046293F"/>
    <w:rsid w:val="00463862"/>
    <w:rsid w:val="00464532"/>
    <w:rsid w:val="0046592C"/>
    <w:rsid w:val="00467966"/>
    <w:rsid w:val="004711CE"/>
    <w:rsid w:val="00472D25"/>
    <w:rsid w:val="00474C1B"/>
    <w:rsid w:val="004769F3"/>
    <w:rsid w:val="00476B41"/>
    <w:rsid w:val="00480008"/>
    <w:rsid w:val="0048158F"/>
    <w:rsid w:val="00481F2F"/>
    <w:rsid w:val="00482A4A"/>
    <w:rsid w:val="00482E4F"/>
    <w:rsid w:val="00491A58"/>
    <w:rsid w:val="00491FE3"/>
    <w:rsid w:val="00493804"/>
    <w:rsid w:val="004946CD"/>
    <w:rsid w:val="00495C1B"/>
    <w:rsid w:val="004978DD"/>
    <w:rsid w:val="00497AA5"/>
    <w:rsid w:val="004A0597"/>
    <w:rsid w:val="004A25CF"/>
    <w:rsid w:val="004A3768"/>
    <w:rsid w:val="004B07BB"/>
    <w:rsid w:val="004B0D22"/>
    <w:rsid w:val="004B2294"/>
    <w:rsid w:val="004B3485"/>
    <w:rsid w:val="004B3F09"/>
    <w:rsid w:val="004B4F8C"/>
    <w:rsid w:val="004B5E9D"/>
    <w:rsid w:val="004B62EE"/>
    <w:rsid w:val="004B6995"/>
    <w:rsid w:val="004B6A38"/>
    <w:rsid w:val="004B7DBF"/>
    <w:rsid w:val="004C02D7"/>
    <w:rsid w:val="004C159A"/>
    <w:rsid w:val="004C1BE2"/>
    <w:rsid w:val="004C45C5"/>
    <w:rsid w:val="004C6309"/>
    <w:rsid w:val="004C7819"/>
    <w:rsid w:val="004D0887"/>
    <w:rsid w:val="004D0992"/>
    <w:rsid w:val="004D0B0F"/>
    <w:rsid w:val="004D1729"/>
    <w:rsid w:val="004D1EFF"/>
    <w:rsid w:val="004D3846"/>
    <w:rsid w:val="004D569C"/>
    <w:rsid w:val="004D5997"/>
    <w:rsid w:val="004D63C4"/>
    <w:rsid w:val="004E2438"/>
    <w:rsid w:val="004E2808"/>
    <w:rsid w:val="004E3664"/>
    <w:rsid w:val="004E7490"/>
    <w:rsid w:val="004F114D"/>
    <w:rsid w:val="004F1609"/>
    <w:rsid w:val="004F2E66"/>
    <w:rsid w:val="004F54D0"/>
    <w:rsid w:val="004F58EE"/>
    <w:rsid w:val="004F5DB1"/>
    <w:rsid w:val="004F7C5B"/>
    <w:rsid w:val="00500A18"/>
    <w:rsid w:val="00502276"/>
    <w:rsid w:val="00503091"/>
    <w:rsid w:val="005042B2"/>
    <w:rsid w:val="005050AE"/>
    <w:rsid w:val="00505E88"/>
    <w:rsid w:val="005071AC"/>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73D3"/>
    <w:rsid w:val="0056156C"/>
    <w:rsid w:val="00561EB5"/>
    <w:rsid w:val="00562720"/>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C12"/>
    <w:rsid w:val="00591367"/>
    <w:rsid w:val="00591F13"/>
    <w:rsid w:val="0059277B"/>
    <w:rsid w:val="00593AE5"/>
    <w:rsid w:val="00594B84"/>
    <w:rsid w:val="0059611D"/>
    <w:rsid w:val="005970C1"/>
    <w:rsid w:val="00597159"/>
    <w:rsid w:val="005A30FE"/>
    <w:rsid w:val="005B2994"/>
    <w:rsid w:val="005B45B7"/>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D7F"/>
    <w:rsid w:val="006004E8"/>
    <w:rsid w:val="006012AB"/>
    <w:rsid w:val="00601A50"/>
    <w:rsid w:val="006026AE"/>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55E5"/>
    <w:rsid w:val="006415C8"/>
    <w:rsid w:val="006428B8"/>
    <w:rsid w:val="00643148"/>
    <w:rsid w:val="00643777"/>
    <w:rsid w:val="00646619"/>
    <w:rsid w:val="00646827"/>
    <w:rsid w:val="006474E4"/>
    <w:rsid w:val="0065068B"/>
    <w:rsid w:val="006519B1"/>
    <w:rsid w:val="00664B7A"/>
    <w:rsid w:val="006667E1"/>
    <w:rsid w:val="00670BC4"/>
    <w:rsid w:val="00671651"/>
    <w:rsid w:val="00671921"/>
    <w:rsid w:val="00671B16"/>
    <w:rsid w:val="006738AC"/>
    <w:rsid w:val="00680A75"/>
    <w:rsid w:val="00681676"/>
    <w:rsid w:val="006826BC"/>
    <w:rsid w:val="00682BB7"/>
    <w:rsid w:val="00684000"/>
    <w:rsid w:val="006841B0"/>
    <w:rsid w:val="006856BE"/>
    <w:rsid w:val="00687446"/>
    <w:rsid w:val="006908C7"/>
    <w:rsid w:val="00694DD3"/>
    <w:rsid w:val="00697E04"/>
    <w:rsid w:val="006A007A"/>
    <w:rsid w:val="006A0751"/>
    <w:rsid w:val="006A0B79"/>
    <w:rsid w:val="006A0F11"/>
    <w:rsid w:val="006A1BBE"/>
    <w:rsid w:val="006A4234"/>
    <w:rsid w:val="006A460D"/>
    <w:rsid w:val="006A6A09"/>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230B"/>
    <w:rsid w:val="006F2BD2"/>
    <w:rsid w:val="006F4F08"/>
    <w:rsid w:val="006F54E1"/>
    <w:rsid w:val="00700816"/>
    <w:rsid w:val="00705E00"/>
    <w:rsid w:val="00705F7B"/>
    <w:rsid w:val="00707645"/>
    <w:rsid w:val="00711C65"/>
    <w:rsid w:val="00713611"/>
    <w:rsid w:val="00713DF3"/>
    <w:rsid w:val="0071568D"/>
    <w:rsid w:val="00715D45"/>
    <w:rsid w:val="00716068"/>
    <w:rsid w:val="00717EE5"/>
    <w:rsid w:val="00723211"/>
    <w:rsid w:val="007232F9"/>
    <w:rsid w:val="007248D5"/>
    <w:rsid w:val="00724BD6"/>
    <w:rsid w:val="007250E3"/>
    <w:rsid w:val="00725CAC"/>
    <w:rsid w:val="00727AD4"/>
    <w:rsid w:val="00731D34"/>
    <w:rsid w:val="007326A0"/>
    <w:rsid w:val="00734F92"/>
    <w:rsid w:val="00737D28"/>
    <w:rsid w:val="00740A33"/>
    <w:rsid w:val="00740AF0"/>
    <w:rsid w:val="00742BB3"/>
    <w:rsid w:val="00742C41"/>
    <w:rsid w:val="00744B84"/>
    <w:rsid w:val="0075066C"/>
    <w:rsid w:val="00751CF7"/>
    <w:rsid w:val="00754BF6"/>
    <w:rsid w:val="00756910"/>
    <w:rsid w:val="00760F7E"/>
    <w:rsid w:val="00761851"/>
    <w:rsid w:val="00761A79"/>
    <w:rsid w:val="007710CF"/>
    <w:rsid w:val="0077686C"/>
    <w:rsid w:val="00784144"/>
    <w:rsid w:val="00784943"/>
    <w:rsid w:val="007850C5"/>
    <w:rsid w:val="007852BF"/>
    <w:rsid w:val="00793528"/>
    <w:rsid w:val="00793EC6"/>
    <w:rsid w:val="00794234"/>
    <w:rsid w:val="007955AD"/>
    <w:rsid w:val="00795BB4"/>
    <w:rsid w:val="007970B2"/>
    <w:rsid w:val="007A2D45"/>
    <w:rsid w:val="007A4C0C"/>
    <w:rsid w:val="007B133F"/>
    <w:rsid w:val="007B1694"/>
    <w:rsid w:val="007B2093"/>
    <w:rsid w:val="007B34B0"/>
    <w:rsid w:val="007B3C4E"/>
    <w:rsid w:val="007B41C2"/>
    <w:rsid w:val="007B73A7"/>
    <w:rsid w:val="007C0446"/>
    <w:rsid w:val="007C0C9E"/>
    <w:rsid w:val="007C1D0D"/>
    <w:rsid w:val="007C3C3B"/>
    <w:rsid w:val="007C625D"/>
    <w:rsid w:val="007C7171"/>
    <w:rsid w:val="007D0822"/>
    <w:rsid w:val="007D0D18"/>
    <w:rsid w:val="007D2D53"/>
    <w:rsid w:val="007D31BC"/>
    <w:rsid w:val="007D43BC"/>
    <w:rsid w:val="007D4B8D"/>
    <w:rsid w:val="007D4F16"/>
    <w:rsid w:val="007D516F"/>
    <w:rsid w:val="007D6A0E"/>
    <w:rsid w:val="007D6E4A"/>
    <w:rsid w:val="007E0659"/>
    <w:rsid w:val="007E1021"/>
    <w:rsid w:val="007E1C23"/>
    <w:rsid w:val="007E4773"/>
    <w:rsid w:val="007E72F7"/>
    <w:rsid w:val="007F1871"/>
    <w:rsid w:val="007F1C97"/>
    <w:rsid w:val="007F3869"/>
    <w:rsid w:val="007F4C87"/>
    <w:rsid w:val="007F5264"/>
    <w:rsid w:val="00800384"/>
    <w:rsid w:val="00800D3E"/>
    <w:rsid w:val="008013F7"/>
    <w:rsid w:val="00802FBE"/>
    <w:rsid w:val="00806F8B"/>
    <w:rsid w:val="00810BC3"/>
    <w:rsid w:val="00812FF3"/>
    <w:rsid w:val="00813C2A"/>
    <w:rsid w:val="0082178A"/>
    <w:rsid w:val="00826D2E"/>
    <w:rsid w:val="0083020A"/>
    <w:rsid w:val="008315CD"/>
    <w:rsid w:val="00832830"/>
    <w:rsid w:val="008364F2"/>
    <w:rsid w:val="00837ED3"/>
    <w:rsid w:val="00840E34"/>
    <w:rsid w:val="00841479"/>
    <w:rsid w:val="008437BE"/>
    <w:rsid w:val="0084455D"/>
    <w:rsid w:val="00844835"/>
    <w:rsid w:val="0084560A"/>
    <w:rsid w:val="008460A9"/>
    <w:rsid w:val="00846A72"/>
    <w:rsid w:val="008477E1"/>
    <w:rsid w:val="00852B91"/>
    <w:rsid w:val="0085359D"/>
    <w:rsid w:val="00853D48"/>
    <w:rsid w:val="0085420E"/>
    <w:rsid w:val="008572A8"/>
    <w:rsid w:val="0086211F"/>
    <w:rsid w:val="00863B74"/>
    <w:rsid w:val="0087057C"/>
    <w:rsid w:val="00870BD1"/>
    <w:rsid w:val="00871C09"/>
    <w:rsid w:val="008753CA"/>
    <w:rsid w:val="00875B9B"/>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627C"/>
    <w:rsid w:val="008B11DA"/>
    <w:rsid w:val="008B21EF"/>
    <w:rsid w:val="008B69C3"/>
    <w:rsid w:val="008B7F65"/>
    <w:rsid w:val="008C075A"/>
    <w:rsid w:val="008C07F1"/>
    <w:rsid w:val="008C3B05"/>
    <w:rsid w:val="008C43DD"/>
    <w:rsid w:val="008C49EC"/>
    <w:rsid w:val="008D00E0"/>
    <w:rsid w:val="008D247D"/>
    <w:rsid w:val="008D2A74"/>
    <w:rsid w:val="008D5FDB"/>
    <w:rsid w:val="008D670E"/>
    <w:rsid w:val="008D72F0"/>
    <w:rsid w:val="008D79E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4DFF"/>
    <w:rsid w:val="00924F4A"/>
    <w:rsid w:val="009251B0"/>
    <w:rsid w:val="00925AB6"/>
    <w:rsid w:val="00925B0B"/>
    <w:rsid w:val="00926889"/>
    <w:rsid w:val="0093098B"/>
    <w:rsid w:val="009326C6"/>
    <w:rsid w:val="00935C88"/>
    <w:rsid w:val="00936A7E"/>
    <w:rsid w:val="00936BC0"/>
    <w:rsid w:val="009419A4"/>
    <w:rsid w:val="009436B2"/>
    <w:rsid w:val="009436F6"/>
    <w:rsid w:val="00944A9B"/>
    <w:rsid w:val="00946B33"/>
    <w:rsid w:val="00946C3E"/>
    <w:rsid w:val="00950525"/>
    <w:rsid w:val="00950588"/>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4E6A"/>
    <w:rsid w:val="009D5A6A"/>
    <w:rsid w:val="009D6994"/>
    <w:rsid w:val="009D7BCF"/>
    <w:rsid w:val="009E0297"/>
    <w:rsid w:val="009E188E"/>
    <w:rsid w:val="009E1BFD"/>
    <w:rsid w:val="009E6F0B"/>
    <w:rsid w:val="009F00E0"/>
    <w:rsid w:val="009F0AFE"/>
    <w:rsid w:val="009F2C55"/>
    <w:rsid w:val="009F3FE7"/>
    <w:rsid w:val="009F43CE"/>
    <w:rsid w:val="009F5963"/>
    <w:rsid w:val="009F6731"/>
    <w:rsid w:val="009F67EC"/>
    <w:rsid w:val="00A0122E"/>
    <w:rsid w:val="00A02BE6"/>
    <w:rsid w:val="00A03A44"/>
    <w:rsid w:val="00A060B9"/>
    <w:rsid w:val="00A075C0"/>
    <w:rsid w:val="00A0783D"/>
    <w:rsid w:val="00A11E1D"/>
    <w:rsid w:val="00A1248C"/>
    <w:rsid w:val="00A13552"/>
    <w:rsid w:val="00A15D4A"/>
    <w:rsid w:val="00A16CDA"/>
    <w:rsid w:val="00A2209C"/>
    <w:rsid w:val="00A24CA7"/>
    <w:rsid w:val="00A25AB9"/>
    <w:rsid w:val="00A25AF4"/>
    <w:rsid w:val="00A3289A"/>
    <w:rsid w:val="00A337EA"/>
    <w:rsid w:val="00A354B0"/>
    <w:rsid w:val="00A418A9"/>
    <w:rsid w:val="00A41A79"/>
    <w:rsid w:val="00A42D89"/>
    <w:rsid w:val="00A42E85"/>
    <w:rsid w:val="00A43033"/>
    <w:rsid w:val="00A45C6D"/>
    <w:rsid w:val="00A46F6E"/>
    <w:rsid w:val="00A47AF3"/>
    <w:rsid w:val="00A47C34"/>
    <w:rsid w:val="00A55E13"/>
    <w:rsid w:val="00A60AD3"/>
    <w:rsid w:val="00A61200"/>
    <w:rsid w:val="00A67E31"/>
    <w:rsid w:val="00A734BE"/>
    <w:rsid w:val="00A74210"/>
    <w:rsid w:val="00A75E03"/>
    <w:rsid w:val="00A763D2"/>
    <w:rsid w:val="00A8328C"/>
    <w:rsid w:val="00A83716"/>
    <w:rsid w:val="00A85B7F"/>
    <w:rsid w:val="00A86592"/>
    <w:rsid w:val="00A94051"/>
    <w:rsid w:val="00A941FB"/>
    <w:rsid w:val="00A946B5"/>
    <w:rsid w:val="00A948DB"/>
    <w:rsid w:val="00A95C54"/>
    <w:rsid w:val="00AA04AD"/>
    <w:rsid w:val="00AA0ADF"/>
    <w:rsid w:val="00AA0C40"/>
    <w:rsid w:val="00AA176B"/>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FAF"/>
    <w:rsid w:val="00AE293E"/>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811"/>
    <w:rsid w:val="00B13E5B"/>
    <w:rsid w:val="00B14A83"/>
    <w:rsid w:val="00B15C24"/>
    <w:rsid w:val="00B164E3"/>
    <w:rsid w:val="00B25129"/>
    <w:rsid w:val="00B25ED2"/>
    <w:rsid w:val="00B2702B"/>
    <w:rsid w:val="00B32265"/>
    <w:rsid w:val="00B32AFA"/>
    <w:rsid w:val="00B33324"/>
    <w:rsid w:val="00B333C1"/>
    <w:rsid w:val="00B344C2"/>
    <w:rsid w:val="00B36333"/>
    <w:rsid w:val="00B41DFB"/>
    <w:rsid w:val="00B46FA4"/>
    <w:rsid w:val="00B520CF"/>
    <w:rsid w:val="00B534DB"/>
    <w:rsid w:val="00B5373B"/>
    <w:rsid w:val="00B54E83"/>
    <w:rsid w:val="00B55301"/>
    <w:rsid w:val="00B558D7"/>
    <w:rsid w:val="00B57832"/>
    <w:rsid w:val="00B6011A"/>
    <w:rsid w:val="00B633BE"/>
    <w:rsid w:val="00B64646"/>
    <w:rsid w:val="00B66567"/>
    <w:rsid w:val="00B70EBF"/>
    <w:rsid w:val="00B71409"/>
    <w:rsid w:val="00B7191B"/>
    <w:rsid w:val="00B72370"/>
    <w:rsid w:val="00B74BAD"/>
    <w:rsid w:val="00B7538B"/>
    <w:rsid w:val="00B76CD3"/>
    <w:rsid w:val="00B77AD3"/>
    <w:rsid w:val="00B80035"/>
    <w:rsid w:val="00B80346"/>
    <w:rsid w:val="00B80611"/>
    <w:rsid w:val="00B84EDF"/>
    <w:rsid w:val="00B851DE"/>
    <w:rsid w:val="00B91835"/>
    <w:rsid w:val="00B9216C"/>
    <w:rsid w:val="00B92DD8"/>
    <w:rsid w:val="00B93222"/>
    <w:rsid w:val="00B93622"/>
    <w:rsid w:val="00B9376F"/>
    <w:rsid w:val="00B94719"/>
    <w:rsid w:val="00B9519B"/>
    <w:rsid w:val="00BA179F"/>
    <w:rsid w:val="00BA26AD"/>
    <w:rsid w:val="00BA2AD7"/>
    <w:rsid w:val="00BA2BAE"/>
    <w:rsid w:val="00BA351B"/>
    <w:rsid w:val="00BA4D80"/>
    <w:rsid w:val="00BA7AC7"/>
    <w:rsid w:val="00BB030A"/>
    <w:rsid w:val="00BB0614"/>
    <w:rsid w:val="00BB23F7"/>
    <w:rsid w:val="00BB32E1"/>
    <w:rsid w:val="00BB465F"/>
    <w:rsid w:val="00BB4F03"/>
    <w:rsid w:val="00BB7721"/>
    <w:rsid w:val="00BB7ECC"/>
    <w:rsid w:val="00BC3769"/>
    <w:rsid w:val="00BC68C2"/>
    <w:rsid w:val="00BC69E3"/>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C01453"/>
    <w:rsid w:val="00C01578"/>
    <w:rsid w:val="00C01B7F"/>
    <w:rsid w:val="00C02638"/>
    <w:rsid w:val="00C03B29"/>
    <w:rsid w:val="00C05073"/>
    <w:rsid w:val="00C078B4"/>
    <w:rsid w:val="00C121D0"/>
    <w:rsid w:val="00C15C8C"/>
    <w:rsid w:val="00C16430"/>
    <w:rsid w:val="00C1651C"/>
    <w:rsid w:val="00C20CB1"/>
    <w:rsid w:val="00C21BF9"/>
    <w:rsid w:val="00C2690F"/>
    <w:rsid w:val="00C27499"/>
    <w:rsid w:val="00C30E45"/>
    <w:rsid w:val="00C34226"/>
    <w:rsid w:val="00C344EB"/>
    <w:rsid w:val="00C35096"/>
    <w:rsid w:val="00C36E89"/>
    <w:rsid w:val="00C370E5"/>
    <w:rsid w:val="00C42BD9"/>
    <w:rsid w:val="00C45B07"/>
    <w:rsid w:val="00C47E74"/>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80248"/>
    <w:rsid w:val="00C80A1C"/>
    <w:rsid w:val="00C8150C"/>
    <w:rsid w:val="00C824A1"/>
    <w:rsid w:val="00C84EE1"/>
    <w:rsid w:val="00C91FCC"/>
    <w:rsid w:val="00C922DD"/>
    <w:rsid w:val="00C92911"/>
    <w:rsid w:val="00C93D16"/>
    <w:rsid w:val="00C94FF2"/>
    <w:rsid w:val="00C975AC"/>
    <w:rsid w:val="00CA4A3B"/>
    <w:rsid w:val="00CA77B5"/>
    <w:rsid w:val="00CB0CAA"/>
    <w:rsid w:val="00CB1200"/>
    <w:rsid w:val="00CB2452"/>
    <w:rsid w:val="00CC128B"/>
    <w:rsid w:val="00CC36DB"/>
    <w:rsid w:val="00CC560B"/>
    <w:rsid w:val="00CC7064"/>
    <w:rsid w:val="00CC7189"/>
    <w:rsid w:val="00CD1021"/>
    <w:rsid w:val="00CD1854"/>
    <w:rsid w:val="00CD3847"/>
    <w:rsid w:val="00CD5F4A"/>
    <w:rsid w:val="00CE05DC"/>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178B1"/>
    <w:rsid w:val="00D20BCC"/>
    <w:rsid w:val="00D212E0"/>
    <w:rsid w:val="00D21ADD"/>
    <w:rsid w:val="00D22DD7"/>
    <w:rsid w:val="00D24A0E"/>
    <w:rsid w:val="00D24C27"/>
    <w:rsid w:val="00D272FC"/>
    <w:rsid w:val="00D30312"/>
    <w:rsid w:val="00D32D1C"/>
    <w:rsid w:val="00D34D47"/>
    <w:rsid w:val="00D350DA"/>
    <w:rsid w:val="00D355B1"/>
    <w:rsid w:val="00D41FF9"/>
    <w:rsid w:val="00D438AA"/>
    <w:rsid w:val="00D4556A"/>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CF2"/>
    <w:rsid w:val="00DA419C"/>
    <w:rsid w:val="00DB23EC"/>
    <w:rsid w:val="00DB35D3"/>
    <w:rsid w:val="00DB4A0F"/>
    <w:rsid w:val="00DB4CEB"/>
    <w:rsid w:val="00DB56DD"/>
    <w:rsid w:val="00DB56EB"/>
    <w:rsid w:val="00DB67F5"/>
    <w:rsid w:val="00DB701E"/>
    <w:rsid w:val="00DC0389"/>
    <w:rsid w:val="00DC470A"/>
    <w:rsid w:val="00DC48EA"/>
    <w:rsid w:val="00DC48F7"/>
    <w:rsid w:val="00DC694A"/>
    <w:rsid w:val="00DD0966"/>
    <w:rsid w:val="00DD2843"/>
    <w:rsid w:val="00DD3237"/>
    <w:rsid w:val="00DD475B"/>
    <w:rsid w:val="00DD56C5"/>
    <w:rsid w:val="00DE10C4"/>
    <w:rsid w:val="00DE4B4E"/>
    <w:rsid w:val="00DE5C3C"/>
    <w:rsid w:val="00DE6B49"/>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95D"/>
    <w:rsid w:val="00E165B3"/>
    <w:rsid w:val="00E1661D"/>
    <w:rsid w:val="00E171AE"/>
    <w:rsid w:val="00E20DFB"/>
    <w:rsid w:val="00E21822"/>
    <w:rsid w:val="00E21B7D"/>
    <w:rsid w:val="00E25079"/>
    <w:rsid w:val="00E25E6E"/>
    <w:rsid w:val="00E27B72"/>
    <w:rsid w:val="00E3011A"/>
    <w:rsid w:val="00E306AF"/>
    <w:rsid w:val="00E30CC3"/>
    <w:rsid w:val="00E31B04"/>
    <w:rsid w:val="00E34C85"/>
    <w:rsid w:val="00E3502C"/>
    <w:rsid w:val="00E404F4"/>
    <w:rsid w:val="00E41087"/>
    <w:rsid w:val="00E41E54"/>
    <w:rsid w:val="00E47E45"/>
    <w:rsid w:val="00E47F29"/>
    <w:rsid w:val="00E5068B"/>
    <w:rsid w:val="00E52544"/>
    <w:rsid w:val="00E53685"/>
    <w:rsid w:val="00E54355"/>
    <w:rsid w:val="00E57490"/>
    <w:rsid w:val="00E61618"/>
    <w:rsid w:val="00E62297"/>
    <w:rsid w:val="00E62771"/>
    <w:rsid w:val="00E63A65"/>
    <w:rsid w:val="00E63CBF"/>
    <w:rsid w:val="00E671B5"/>
    <w:rsid w:val="00E6788B"/>
    <w:rsid w:val="00E71194"/>
    <w:rsid w:val="00E714F0"/>
    <w:rsid w:val="00E80BCD"/>
    <w:rsid w:val="00E81F3D"/>
    <w:rsid w:val="00E84DF6"/>
    <w:rsid w:val="00E8588A"/>
    <w:rsid w:val="00E861F4"/>
    <w:rsid w:val="00E8672F"/>
    <w:rsid w:val="00E8685D"/>
    <w:rsid w:val="00E86C84"/>
    <w:rsid w:val="00E87278"/>
    <w:rsid w:val="00E93E12"/>
    <w:rsid w:val="00E946F8"/>
    <w:rsid w:val="00E95A63"/>
    <w:rsid w:val="00E97137"/>
    <w:rsid w:val="00EA0E97"/>
    <w:rsid w:val="00EB10C7"/>
    <w:rsid w:val="00EB11EE"/>
    <w:rsid w:val="00EB175E"/>
    <w:rsid w:val="00EB1930"/>
    <w:rsid w:val="00EB1DBE"/>
    <w:rsid w:val="00EB2BB7"/>
    <w:rsid w:val="00EB310C"/>
    <w:rsid w:val="00EB326C"/>
    <w:rsid w:val="00EB77E8"/>
    <w:rsid w:val="00EC0D7F"/>
    <w:rsid w:val="00EC1E88"/>
    <w:rsid w:val="00EC20FF"/>
    <w:rsid w:val="00EC3AF2"/>
    <w:rsid w:val="00EC410F"/>
    <w:rsid w:val="00EC4BCB"/>
    <w:rsid w:val="00EC4CAC"/>
    <w:rsid w:val="00EC526C"/>
    <w:rsid w:val="00EC527D"/>
    <w:rsid w:val="00EC5E27"/>
    <w:rsid w:val="00EC7CE9"/>
    <w:rsid w:val="00ED047B"/>
    <w:rsid w:val="00ED0B13"/>
    <w:rsid w:val="00ED1781"/>
    <w:rsid w:val="00ED1BA0"/>
    <w:rsid w:val="00ED2117"/>
    <w:rsid w:val="00ED27CF"/>
    <w:rsid w:val="00ED5848"/>
    <w:rsid w:val="00ED5924"/>
    <w:rsid w:val="00ED706F"/>
    <w:rsid w:val="00ED79FB"/>
    <w:rsid w:val="00EE142D"/>
    <w:rsid w:val="00EE160A"/>
    <w:rsid w:val="00EE54B0"/>
    <w:rsid w:val="00EE5ABD"/>
    <w:rsid w:val="00EE5FB0"/>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1A6A"/>
    <w:rsid w:val="00F11C4C"/>
    <w:rsid w:val="00F12BC1"/>
    <w:rsid w:val="00F151E6"/>
    <w:rsid w:val="00F21046"/>
    <w:rsid w:val="00F21DCC"/>
    <w:rsid w:val="00F22502"/>
    <w:rsid w:val="00F247F2"/>
    <w:rsid w:val="00F24C64"/>
    <w:rsid w:val="00F26E2D"/>
    <w:rsid w:val="00F31A68"/>
    <w:rsid w:val="00F32E25"/>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71F71"/>
    <w:rsid w:val="00F7388B"/>
    <w:rsid w:val="00F73B92"/>
    <w:rsid w:val="00F749B5"/>
    <w:rsid w:val="00F758FA"/>
    <w:rsid w:val="00F8214C"/>
    <w:rsid w:val="00F853E8"/>
    <w:rsid w:val="00F85963"/>
    <w:rsid w:val="00F86426"/>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7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18</Pages>
  <Words>7718</Words>
  <Characters>4399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44</cp:revision>
  <dcterms:created xsi:type="dcterms:W3CDTF">2022-09-11T08:09:00Z</dcterms:created>
  <dcterms:modified xsi:type="dcterms:W3CDTF">2022-09-15T07:19:00Z</dcterms:modified>
</cp:coreProperties>
</file>